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F2C9F8A" w:rsidR="00CA12C9" w:rsidRDefault="009D6FB5">
      <w:pPr>
        <w:spacing w:after="200"/>
      </w:pPr>
      <w:r>
        <w:t xml:space="preserve">CoolSculpting Elite Near </w:t>
      </w:r>
      <w:proofErr w:type="spellStart"/>
      <w:r>
        <w:t>Me.Article.Always</w:t>
      </w:r>
      <w:proofErr w:type="spellEnd"/>
      <w:r>
        <w:t xml:space="preserve"> Beautiful</w:t>
      </w:r>
      <w:r w:rsidR="00482874">
        <w:t>.</w:t>
      </w:r>
      <w:r>
        <w:t>KA</w:t>
      </w:r>
    </w:p>
    <w:p w14:paraId="00000002" w14:textId="77777777" w:rsidR="00CA12C9" w:rsidRDefault="009D6FB5">
      <w:pPr>
        <w:spacing w:after="200"/>
      </w:pPr>
      <w:r>
        <w:t>/CoolSculpting Elite near me</w:t>
      </w:r>
    </w:p>
    <w:p w14:paraId="00000003" w14:textId="77777777" w:rsidR="00CA12C9" w:rsidRDefault="009D6FB5">
      <w:pPr>
        <w:spacing w:after="200"/>
      </w:pPr>
      <w:r>
        <w:t>KW CoolSculpting Elite near me</w:t>
      </w:r>
    </w:p>
    <w:p w14:paraId="00000004" w14:textId="72264875" w:rsidR="00CA12C9" w:rsidRDefault="009D6FB5">
      <w:pPr>
        <w:spacing w:after="200"/>
      </w:pPr>
      <w:r>
        <w:t xml:space="preserve">Meta: When searching for </w:t>
      </w:r>
      <w:r w:rsidR="00536F08">
        <w:t>"</w:t>
      </w:r>
      <w:r>
        <w:t>CoolSculpting Elite near me,</w:t>
      </w:r>
      <w:r w:rsidR="00536F08">
        <w:t>"</w:t>
      </w:r>
      <w:r>
        <w:t xml:space="preserve"> there are tips you should follow to find the best provider. Learn more about Elite providers near you.</w:t>
      </w:r>
    </w:p>
    <w:p w14:paraId="00000005" w14:textId="77777777" w:rsidR="00CA12C9" w:rsidRDefault="009D6FB5">
      <w:pPr>
        <w:spacing w:before="240" w:after="240"/>
      </w:pPr>
      <w:r>
        <w:t>CoolSculpting Elite Near Me | Finding the Best CoolSculpting Elite Provider in Aurora</w:t>
      </w:r>
    </w:p>
    <w:p w14:paraId="00000006" w14:textId="1974D836" w:rsidR="00CA12C9" w:rsidRPr="00FB1DE9" w:rsidRDefault="009D6FB5">
      <w:pPr>
        <w:spacing w:after="200"/>
        <w:rPr>
          <w:u w:val="single"/>
        </w:rPr>
      </w:pPr>
      <w:r>
        <w:t xml:space="preserve">Searching </w:t>
      </w:r>
      <w:r w:rsidR="00536F08">
        <w:t>"</w:t>
      </w:r>
      <w:r>
        <w:t>CoolSculpting Elite near me</w:t>
      </w:r>
      <w:r w:rsidR="00536F08">
        <w:t>"</w:t>
      </w:r>
      <w:r>
        <w:t xml:space="preserve"> on the internet browser reveals numerous results for providers in your area. However, CoolSculpting Elite is a technique-sensitive procedure. Not all providers are the same, meaning it is </w:t>
      </w:r>
      <w:r w:rsidR="00536F08">
        <w:t>essential</w:t>
      </w:r>
      <w:r>
        <w:t xml:space="preserve"> to find the best to ensure ex</w:t>
      </w:r>
      <w:r>
        <w:t xml:space="preserve">cellent results. With so many body contouring options available, it is wise to consider all of your options and make the most calculated selection. Read on to learn more about finding the best CoolSculpting Elite provider near you and how to secure </w:t>
      </w:r>
      <w:r w:rsidRPr="00FB1DE9">
        <w:rPr>
          <w:u w:val="single"/>
        </w:rPr>
        <w:t>dramati</w:t>
      </w:r>
      <w:r w:rsidRPr="00FB1DE9">
        <w:rPr>
          <w:u w:val="single"/>
        </w:rPr>
        <w:t>c fat freezing results.</w:t>
      </w:r>
    </w:p>
    <w:p w14:paraId="00000007" w14:textId="77777777" w:rsidR="00CA12C9" w:rsidRDefault="009D6FB5">
      <w:pPr>
        <w:spacing w:before="240" w:after="240"/>
      </w:pPr>
      <w:r>
        <w:t>Finding CoolSculpting Elite Providers in Aurora, CO</w:t>
      </w:r>
    </w:p>
    <w:p w14:paraId="00000008" w14:textId="7BB1C52F" w:rsidR="00CA12C9" w:rsidRDefault="009D6FB5">
      <w:pPr>
        <w:spacing w:after="200"/>
      </w:pPr>
      <w:r>
        <w:t xml:space="preserve">Searching </w:t>
      </w:r>
      <w:r w:rsidR="00536F08">
        <w:t>"</w:t>
      </w:r>
      <w:r>
        <w:t>CoolSculpting Elite near me</w:t>
      </w:r>
      <w:r w:rsidR="00536F08">
        <w:t>"</w:t>
      </w:r>
      <w:r>
        <w:t xml:space="preserve"> is one way to find local providers in Aurora, Colorado. However, you can see a more comprehensive list by searching the official CoolSculpti</w:t>
      </w:r>
      <w:r>
        <w:t>ng website with your zip code. The results are sorted, starting with the best-selling provider first. This list is the best way to see licensed, reputable providers to ensure you don</w:t>
      </w:r>
      <w:r w:rsidR="00536F08">
        <w:t>'</w:t>
      </w:r>
      <w:r>
        <w:t>t fall prey to any scams.</w:t>
      </w:r>
    </w:p>
    <w:p w14:paraId="00EF23AD" w14:textId="1FCFF1E7" w:rsidR="00FB1DE9" w:rsidRPr="00FB1DE9" w:rsidRDefault="00FB1DE9" w:rsidP="00FB1DE9">
      <w:pPr>
        <w:spacing w:after="200"/>
        <w:jc w:val="right"/>
        <w:rPr>
          <w:u w:val="single"/>
        </w:rPr>
      </w:pPr>
      <w:r w:rsidRPr="00FB1DE9">
        <w:rPr>
          <w:u w:val="single"/>
        </w:rPr>
        <w:t>Learn more about CoolSculpting Elite &gt;&gt;</w:t>
      </w:r>
    </w:p>
    <w:p w14:paraId="00000009" w14:textId="45355EC2" w:rsidR="00CA12C9" w:rsidRDefault="009D6FB5">
      <w:pPr>
        <w:spacing w:before="240" w:after="240"/>
      </w:pPr>
      <w:r>
        <w:t xml:space="preserve">Price Concerns When Searching </w:t>
      </w:r>
      <w:r w:rsidR="00536F08">
        <w:t>"</w:t>
      </w:r>
      <w:r>
        <w:t>CoolSculpting El</w:t>
      </w:r>
      <w:r>
        <w:t>ite Near Me</w:t>
      </w:r>
      <w:r w:rsidR="00536F08">
        <w:t>"</w:t>
      </w:r>
    </w:p>
    <w:p w14:paraId="0000000A" w14:textId="77777777" w:rsidR="00CA12C9" w:rsidRDefault="009D6FB5">
      <w:pPr>
        <w:spacing w:after="200"/>
      </w:pPr>
      <w:r>
        <w:t>CoolSculpting Elite cost is a valid concern for potential patients. However, treatment prices should not be the only thing patients care about when selecting the right provider. Most fat-freezing prices are set by the manufacturer of the machi</w:t>
      </w:r>
      <w:r>
        <w:t xml:space="preserve">ne making </w:t>
      </w:r>
      <w:r w:rsidRPr="00FB1DE9">
        <w:rPr>
          <w:u w:val="single"/>
        </w:rPr>
        <w:t>CoolSculpting Elite prices</w:t>
      </w:r>
      <w:r>
        <w:t xml:space="preserve"> relatively the same, regardless of the provider or special offers.</w:t>
      </w:r>
    </w:p>
    <w:p w14:paraId="0000000B" w14:textId="77777777" w:rsidR="00CA12C9" w:rsidRDefault="009D6FB5">
      <w:pPr>
        <w:spacing w:before="240" w:after="240"/>
      </w:pPr>
      <w:r>
        <w:t>For the Best CoolSculpting Elite Results, Select the Best Provider</w:t>
      </w:r>
    </w:p>
    <w:p w14:paraId="0000000C" w14:textId="485E14AD" w:rsidR="00CA12C9" w:rsidRDefault="009D6FB5">
      <w:pPr>
        <w:spacing w:before="240" w:after="240"/>
      </w:pPr>
      <w:r>
        <w:t>Like other cosmetic treatments, the person performing the procedure affects the patie</w:t>
      </w:r>
      <w:r>
        <w:t xml:space="preserve">nt's results and experience. When sifting through the results after searching </w:t>
      </w:r>
      <w:r w:rsidR="00536F08">
        <w:t>"</w:t>
      </w:r>
      <w:r>
        <w:t>CoolSculpting Elite near me,</w:t>
      </w:r>
      <w:r w:rsidR="00536F08">
        <w:t>"</w:t>
      </w:r>
      <w:r>
        <w:t xml:space="preserve"> look for recent client testimonials, google reviews, and before and after images from past fat freezing patients. These resources can help give you</w:t>
      </w:r>
      <w:r>
        <w:t xml:space="preserve"> a better idea of the provider's type of results.</w:t>
      </w:r>
    </w:p>
    <w:p w14:paraId="504FB12E" w14:textId="69213F2E" w:rsidR="00FB1DE9" w:rsidRPr="00FB1DE9" w:rsidRDefault="00FB1DE9" w:rsidP="00FB1DE9">
      <w:pPr>
        <w:spacing w:before="240" w:after="240"/>
        <w:jc w:val="right"/>
        <w:rPr>
          <w:u w:val="single"/>
        </w:rPr>
      </w:pPr>
      <w:r w:rsidRPr="00FB1DE9">
        <w:rPr>
          <w:u w:val="single"/>
        </w:rPr>
        <w:t>Related article: CoolSculpting vs. CoolSculpting Elite &gt;&gt;</w:t>
      </w:r>
    </w:p>
    <w:p w14:paraId="0000000D" w14:textId="77777777" w:rsidR="00CA12C9" w:rsidRDefault="009D6FB5">
      <w:pPr>
        <w:spacing w:before="240" w:after="240"/>
      </w:pPr>
      <w:r>
        <w:t>CoolSculpting Elite Near Me Consultation</w:t>
      </w:r>
    </w:p>
    <w:p w14:paraId="0000000E" w14:textId="6BB31A13" w:rsidR="00CA12C9" w:rsidRDefault="009D6FB5">
      <w:pPr>
        <w:spacing w:after="200"/>
      </w:pPr>
      <w:r>
        <w:lastRenderedPageBreak/>
        <w:t>Ultimately, the best way to get an authentic feel for a provider is to schedule a complimentary consultation. During a consultation, you can see the provider</w:t>
      </w:r>
      <w:r w:rsidR="00536F08">
        <w:t>'</w:t>
      </w:r>
      <w:r>
        <w:t>s facil</w:t>
      </w:r>
      <w:r>
        <w:t>ity and speak one-on-one with the staff members. Your visit is an excellent opportunity to ask questions and voice concerns regarding your results and experience.</w:t>
      </w:r>
    </w:p>
    <w:p w14:paraId="0000000F" w14:textId="2532686D" w:rsidR="00CA12C9" w:rsidRDefault="009D6FB5">
      <w:pPr>
        <w:spacing w:after="200"/>
      </w:pPr>
      <w:r>
        <w:t>Also</w:t>
      </w:r>
      <w:r w:rsidR="00536F08">
        <w:t>,</w:t>
      </w:r>
      <w:r>
        <w:t xml:space="preserve"> during your visit, a trained treatment specialist evaluates your body and listens to you</w:t>
      </w:r>
      <w:r>
        <w:t xml:space="preserve">r aesthetic goals. If CoolSculpting Elite is the </w:t>
      </w:r>
      <w:r w:rsidR="00536F08">
        <w:t>proper</w:t>
      </w:r>
      <w:r>
        <w:t xml:space="preserve"> fat reduction treatment for you, they create a treatment plan that addresses all of your body concerns, achieves your desired aesthetic goals, and fits well within your budget. </w:t>
      </w:r>
    </w:p>
    <w:p w14:paraId="00000010" w14:textId="77777777" w:rsidR="00CA12C9" w:rsidRDefault="009D6FB5">
      <w:pPr>
        <w:spacing w:after="200"/>
      </w:pPr>
      <w:r>
        <w:t>CoolSculpting Elite Nea</w:t>
      </w:r>
      <w:r>
        <w:t>r Me</w:t>
      </w:r>
    </w:p>
    <w:p w14:paraId="00000011" w14:textId="658872A9" w:rsidR="00CA12C9" w:rsidRDefault="009D6FB5">
      <w:pPr>
        <w:spacing w:after="200"/>
      </w:pPr>
      <w:r>
        <w:t xml:space="preserve">When searching for </w:t>
      </w:r>
      <w:r w:rsidR="00536F08">
        <w:t>"</w:t>
      </w:r>
      <w:r>
        <w:t>CoolSculpting Elite near me,</w:t>
      </w:r>
      <w:r w:rsidR="00536F08">
        <w:t>"</w:t>
      </w:r>
      <w:r>
        <w:t xml:space="preserve"> there is no better decision than </w:t>
      </w:r>
      <w:r w:rsidRPr="009D6FB5">
        <w:rPr>
          <w:u w:val="single"/>
        </w:rPr>
        <w:t>Always Beautiful Medical Aesthetics and Cosmetics</w:t>
      </w:r>
      <w:r>
        <w:t>. As a leading provider of CoolSculpting Elite in the Aurora and Denver, Colorado area, we provide patients with optima</w:t>
      </w:r>
      <w:r>
        <w:t xml:space="preserve">l Elite results. Call us at 720-280-7016 to schedule a free consultation and learn how the new Coolsculpting Elite treatment can reduce </w:t>
      </w:r>
      <w:proofErr w:type="spellStart"/>
      <w:r>
        <w:t>2x</w:t>
      </w:r>
      <w:proofErr w:type="spellEnd"/>
      <w:r>
        <w:t xml:space="preserve"> the fat in half the amount of time. </w:t>
      </w:r>
    </w:p>
    <w:p w14:paraId="00000012" w14:textId="77777777" w:rsidR="00CA12C9" w:rsidRDefault="00CA12C9"/>
    <w:sectPr w:rsidR="00CA12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7Q0MjU2MTOwMDRU0lEKTi0uzszPAykwrAUAF46EYCwAAAA="/>
  </w:docVars>
  <w:rsids>
    <w:rsidRoot w:val="00CA12C9"/>
    <w:rsid w:val="00482874"/>
    <w:rsid w:val="00536F08"/>
    <w:rsid w:val="009D6FB5"/>
    <w:rsid w:val="00CA12C9"/>
    <w:rsid w:val="00FB1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DFAD5"/>
  <w15:docId w15:val="{DD54FACF-79EA-4B8D-9DFE-882D1C984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6-29T19:52:00Z</dcterms:created>
  <dcterms:modified xsi:type="dcterms:W3CDTF">2021-06-29T20:03:00Z</dcterms:modified>
</cp:coreProperties>
</file>